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2C94B595" w:rsidR="00121757" w:rsidRDefault="00AC4589" w:rsidP="00915C33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014EEF">
        <w:t>July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41820768" w:rsidR="00121757" w:rsidRDefault="00C8198B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462EA70" wp14:editId="260125BC">
            <wp:extent cx="5903504" cy="3084195"/>
            <wp:effectExtent l="0" t="0" r="2540" b="190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000" cy="309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5A5EE589" w:rsidR="00121757" w:rsidRDefault="00C8198B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598A7BE" wp14:editId="59E5DCCD">
            <wp:extent cx="5897860" cy="2929499"/>
            <wp:effectExtent l="0" t="0" r="0" b="4445"/>
            <wp:docPr id="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936" cy="293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4E97C822" w:rsidR="00121757" w:rsidRDefault="0002360D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FE5A222" wp14:editId="22F3CE6A">
            <wp:extent cx="5898515" cy="313917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643" cy="314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83F75" w:rsidRDefault="000F6DA6" w:rsidP="000F6DA6">
      <w:pPr>
        <w:pStyle w:val="BodyText"/>
        <w:rPr>
          <w:sz w:val="2"/>
          <w:szCs w:val="2"/>
        </w:rPr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292D9611" w:rsidR="00121757" w:rsidRDefault="0002360D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4E2D939" wp14:editId="67BB8A14">
            <wp:extent cx="6055995" cy="3019303"/>
            <wp:effectExtent l="0" t="0" r="1905" b="381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302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55C09D2A" w:rsidR="00121757" w:rsidRDefault="00AC4589" w:rsidP="000C1283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r w:rsidR="009F69DB">
        <w:t>V</w:t>
      </w:r>
      <w:r>
        <w:t>olu</w:t>
      </w:r>
      <w:bookmarkStart w:id="10" w:name="_GoBack"/>
      <w:bookmarkEnd w:id="10"/>
      <w:r>
        <w:t xml:space="preserve">m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0040DB4A" w:rsidR="00121757" w:rsidRDefault="0002360D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3295875" wp14:editId="1F9450C4">
            <wp:extent cx="5943600" cy="3394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551" cy="339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31D2E7D2" w:rsidR="00944716" w:rsidRPr="00944716" w:rsidRDefault="0002360D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31420F6" wp14:editId="38E2D708">
            <wp:extent cx="5943600" cy="3394075"/>
            <wp:effectExtent l="0" t="0" r="0" b="0"/>
            <wp:docPr id="7" name="Picture" descr="Graphical user interface, 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Graphical user interface, 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244" cy="339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6268BCEA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lastRenderedPageBreak/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 and PoS </w:t>
      </w:r>
      <w:r w:rsidR="009F69DB">
        <w:t>T</w:t>
      </w:r>
      <w:r>
        <w:t>erminals</w:t>
      </w:r>
    </w:p>
    <w:p w14:paraId="7298499E" w14:textId="0B56C9BF" w:rsidR="000F6DA6" w:rsidRDefault="0002360D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B866594" wp14:editId="1E3055E0">
            <wp:extent cx="5913620" cy="3394075"/>
            <wp:effectExtent l="0" t="0" r="508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515" cy="339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AF440" w14:textId="44345B07" w:rsidR="00AE0B44" w:rsidRDefault="00AE0B44" w:rsidP="007E5984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4BE0C48B" w:rsidR="007E5984" w:rsidRDefault="0002360D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8E0EA95" wp14:editId="24E965BD">
            <wp:extent cx="5913120" cy="3394075"/>
            <wp:effectExtent l="0" t="0" r="5080" b="0"/>
            <wp:docPr id="8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590" cy="33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04BFDF7" w14:textId="77777777" w:rsidR="00EE1241" w:rsidRDefault="00887C16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r w:rsidR="00EE1241">
        <w:rPr>
          <w:i/>
          <w:iCs/>
          <w:sz w:val="18"/>
          <w:szCs w:val="18"/>
        </w:rPr>
        <w:t xml:space="preserve">. </w:t>
      </w:r>
    </w:p>
    <w:p w14:paraId="01280BEA" w14:textId="4FB1B939" w:rsidR="00EE1241" w:rsidRPr="003E617E" w:rsidRDefault="00EE1241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Cards</w:t>
      </w:r>
      <w:r w:rsidRPr="003E617E">
        <w:rPr>
          <w:i/>
          <w:iCs/>
          <w:sz w:val="18"/>
          <w:szCs w:val="18"/>
        </w:rPr>
        <w:t xml:space="preserve"> include debit and credit card </w:t>
      </w:r>
      <w:r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</w:t>
      </w:r>
      <w:r>
        <w:rPr>
          <w:i/>
          <w:iCs/>
          <w:sz w:val="18"/>
          <w:szCs w:val="18"/>
        </w:rPr>
        <w:t>.</w:t>
      </w:r>
    </w:p>
    <w:p w14:paraId="257E4F6E" w14:textId="785DBA1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</w:p>
    <w:p w14:paraId="5BCE8CFB" w14:textId="186C2EA8" w:rsidR="007E5984" w:rsidRDefault="007E5984" w:rsidP="007E5984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lastRenderedPageBreak/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2FAE43A2" w:rsidR="007E5984" w:rsidRDefault="0002360D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B656F00" wp14:editId="0033F179">
            <wp:extent cx="5898630" cy="3394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166" cy="339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9C1944" w14:textId="77777777" w:rsidR="004C0D59" w:rsidRDefault="004C0D59">
      <w:pPr>
        <w:spacing w:after="0"/>
      </w:pPr>
      <w:r>
        <w:separator/>
      </w:r>
    </w:p>
  </w:endnote>
  <w:endnote w:type="continuationSeparator" w:id="0">
    <w:p w14:paraId="22107918" w14:textId="77777777" w:rsidR="004C0D59" w:rsidRDefault="004C0D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2D5897" w14:textId="77777777" w:rsidR="004C0D59" w:rsidRDefault="004C0D59">
      <w:r>
        <w:separator/>
      </w:r>
    </w:p>
  </w:footnote>
  <w:footnote w:type="continuationSeparator" w:id="0">
    <w:p w14:paraId="0AD8B26D" w14:textId="77777777" w:rsidR="004C0D59" w:rsidRDefault="004C0D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EEF"/>
    <w:rsid w:val="0002360D"/>
    <w:rsid w:val="00024BE4"/>
    <w:rsid w:val="000744ED"/>
    <w:rsid w:val="00083F75"/>
    <w:rsid w:val="00092505"/>
    <w:rsid w:val="000B36DD"/>
    <w:rsid w:val="000B6967"/>
    <w:rsid w:val="000C1283"/>
    <w:rsid w:val="000D14CB"/>
    <w:rsid w:val="000D598D"/>
    <w:rsid w:val="000F039F"/>
    <w:rsid w:val="000F6DA6"/>
    <w:rsid w:val="00104431"/>
    <w:rsid w:val="00121757"/>
    <w:rsid w:val="001235F4"/>
    <w:rsid w:val="001258B7"/>
    <w:rsid w:val="001A3305"/>
    <w:rsid w:val="001B32B7"/>
    <w:rsid w:val="001C5E4A"/>
    <w:rsid w:val="001D4C5F"/>
    <w:rsid w:val="001E1A47"/>
    <w:rsid w:val="001F4187"/>
    <w:rsid w:val="00221EBD"/>
    <w:rsid w:val="00230720"/>
    <w:rsid w:val="00252605"/>
    <w:rsid w:val="002604AD"/>
    <w:rsid w:val="00275208"/>
    <w:rsid w:val="00284F5B"/>
    <w:rsid w:val="002918C1"/>
    <w:rsid w:val="002B73D5"/>
    <w:rsid w:val="002C0F7D"/>
    <w:rsid w:val="002C62B0"/>
    <w:rsid w:val="002F17B7"/>
    <w:rsid w:val="00300E94"/>
    <w:rsid w:val="00315CA6"/>
    <w:rsid w:val="00336BA0"/>
    <w:rsid w:val="003372ED"/>
    <w:rsid w:val="0035043A"/>
    <w:rsid w:val="00354F17"/>
    <w:rsid w:val="00365529"/>
    <w:rsid w:val="00377B86"/>
    <w:rsid w:val="003804B3"/>
    <w:rsid w:val="00383BB8"/>
    <w:rsid w:val="0038781D"/>
    <w:rsid w:val="0039464C"/>
    <w:rsid w:val="003B3F34"/>
    <w:rsid w:val="003C1FA0"/>
    <w:rsid w:val="003D2CE4"/>
    <w:rsid w:val="003E617E"/>
    <w:rsid w:val="004150B4"/>
    <w:rsid w:val="004245FD"/>
    <w:rsid w:val="00425457"/>
    <w:rsid w:val="00425C72"/>
    <w:rsid w:val="00432DCD"/>
    <w:rsid w:val="00434FE5"/>
    <w:rsid w:val="004503B0"/>
    <w:rsid w:val="00462B27"/>
    <w:rsid w:val="00464BC2"/>
    <w:rsid w:val="0048758B"/>
    <w:rsid w:val="004C0D59"/>
    <w:rsid w:val="004C5849"/>
    <w:rsid w:val="004D2103"/>
    <w:rsid w:val="004E29B3"/>
    <w:rsid w:val="004F0B6F"/>
    <w:rsid w:val="004F5A32"/>
    <w:rsid w:val="00510AB3"/>
    <w:rsid w:val="005140EA"/>
    <w:rsid w:val="00551A46"/>
    <w:rsid w:val="00582B74"/>
    <w:rsid w:val="00590D07"/>
    <w:rsid w:val="005A3220"/>
    <w:rsid w:val="005B2EA0"/>
    <w:rsid w:val="005F7685"/>
    <w:rsid w:val="00627751"/>
    <w:rsid w:val="00632E17"/>
    <w:rsid w:val="006341DD"/>
    <w:rsid w:val="006401DD"/>
    <w:rsid w:val="0064311A"/>
    <w:rsid w:val="00663144"/>
    <w:rsid w:val="006867D0"/>
    <w:rsid w:val="00686B9E"/>
    <w:rsid w:val="006C4580"/>
    <w:rsid w:val="006D3872"/>
    <w:rsid w:val="006F3FF4"/>
    <w:rsid w:val="006F5885"/>
    <w:rsid w:val="006F649B"/>
    <w:rsid w:val="00707BF3"/>
    <w:rsid w:val="007166D8"/>
    <w:rsid w:val="00746664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3E74"/>
    <w:rsid w:val="00845852"/>
    <w:rsid w:val="00846405"/>
    <w:rsid w:val="00854608"/>
    <w:rsid w:val="008604F2"/>
    <w:rsid w:val="008611EB"/>
    <w:rsid w:val="00862134"/>
    <w:rsid w:val="008708E6"/>
    <w:rsid w:val="00873B3D"/>
    <w:rsid w:val="00887C16"/>
    <w:rsid w:val="008B6962"/>
    <w:rsid w:val="008D3D93"/>
    <w:rsid w:val="008D6863"/>
    <w:rsid w:val="008F3981"/>
    <w:rsid w:val="00915C33"/>
    <w:rsid w:val="00920339"/>
    <w:rsid w:val="009321D8"/>
    <w:rsid w:val="00944716"/>
    <w:rsid w:val="009503D8"/>
    <w:rsid w:val="009641AE"/>
    <w:rsid w:val="00973BDC"/>
    <w:rsid w:val="00996DB8"/>
    <w:rsid w:val="009B7573"/>
    <w:rsid w:val="009F2371"/>
    <w:rsid w:val="009F69DB"/>
    <w:rsid w:val="00A03B71"/>
    <w:rsid w:val="00A20E33"/>
    <w:rsid w:val="00A570E2"/>
    <w:rsid w:val="00A63BB7"/>
    <w:rsid w:val="00A67FE7"/>
    <w:rsid w:val="00A93FC5"/>
    <w:rsid w:val="00AB2530"/>
    <w:rsid w:val="00AB623C"/>
    <w:rsid w:val="00AC4589"/>
    <w:rsid w:val="00AD0270"/>
    <w:rsid w:val="00AE0B44"/>
    <w:rsid w:val="00AF4E45"/>
    <w:rsid w:val="00B23FF9"/>
    <w:rsid w:val="00B47360"/>
    <w:rsid w:val="00B555EC"/>
    <w:rsid w:val="00B563FC"/>
    <w:rsid w:val="00B86B75"/>
    <w:rsid w:val="00B87687"/>
    <w:rsid w:val="00BA5392"/>
    <w:rsid w:val="00BA6A46"/>
    <w:rsid w:val="00BC48D5"/>
    <w:rsid w:val="00BD2B36"/>
    <w:rsid w:val="00BE12ED"/>
    <w:rsid w:val="00BF6750"/>
    <w:rsid w:val="00C205C3"/>
    <w:rsid w:val="00C36279"/>
    <w:rsid w:val="00C8198B"/>
    <w:rsid w:val="00C9387C"/>
    <w:rsid w:val="00C95A49"/>
    <w:rsid w:val="00CE7C91"/>
    <w:rsid w:val="00CF412F"/>
    <w:rsid w:val="00CF4F1A"/>
    <w:rsid w:val="00D0487C"/>
    <w:rsid w:val="00D20E5F"/>
    <w:rsid w:val="00D311AC"/>
    <w:rsid w:val="00D419AD"/>
    <w:rsid w:val="00D61FA7"/>
    <w:rsid w:val="00D800BE"/>
    <w:rsid w:val="00D85338"/>
    <w:rsid w:val="00DA390C"/>
    <w:rsid w:val="00DA6ED0"/>
    <w:rsid w:val="00DD5715"/>
    <w:rsid w:val="00DF218B"/>
    <w:rsid w:val="00DF3CAB"/>
    <w:rsid w:val="00DF7087"/>
    <w:rsid w:val="00E10C11"/>
    <w:rsid w:val="00E111B6"/>
    <w:rsid w:val="00E30065"/>
    <w:rsid w:val="00E30686"/>
    <w:rsid w:val="00E315A3"/>
    <w:rsid w:val="00E36935"/>
    <w:rsid w:val="00E463F7"/>
    <w:rsid w:val="00E6565C"/>
    <w:rsid w:val="00E65B83"/>
    <w:rsid w:val="00E8426D"/>
    <w:rsid w:val="00E92781"/>
    <w:rsid w:val="00E947D8"/>
    <w:rsid w:val="00EB4AB0"/>
    <w:rsid w:val="00ED1BED"/>
    <w:rsid w:val="00ED226B"/>
    <w:rsid w:val="00EE1241"/>
    <w:rsid w:val="00EE7687"/>
    <w:rsid w:val="00EF1128"/>
    <w:rsid w:val="00EF28AE"/>
    <w:rsid w:val="00EF46B8"/>
    <w:rsid w:val="00F73A7D"/>
    <w:rsid w:val="00F7586A"/>
    <w:rsid w:val="00FB132B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331</Words>
  <Characters>1876</Characters>
  <Application>Microsoft Office Word</Application>
  <DocSecurity>0</DocSecurity>
  <Lines>4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5</cp:revision>
  <dcterms:created xsi:type="dcterms:W3CDTF">2022-08-26T11:54:00Z</dcterms:created>
  <dcterms:modified xsi:type="dcterms:W3CDTF">2022-08-26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